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༧༤ན]པར་འདོད་པའི་སྒྲུབ་པ་པོ་དམ་ཚིག་དང་ལྡན་པས།</w:t>
      </w:r>
      <w:r>
        <w:t xml:space="preserve"> </w:t>
      </w:r>
      <w:r>
        <w:t xml:space="preserve">གནས་ཁང་ཡིད་དང་མཐུན་པར་མཎྜལ་ཟླུམ་པོ་ཤིན་ཏུ་མཉམ་པ་མེ་ལོང་གི་ངོས་ལྟ་བུར་བྱས་ཏེ།</w:t>
      </w:r>
      <w:r>
        <w:t xml:space="preserve"> </w:t>
      </w:r>
      <w:r>
        <w:t xml:space="preserve">ཁ་དོག་སྔོན་པོ་ཁྲུ་དོའི་ཚད་ཙམ་བྱས་ལ་དེའི་བསྒྲུབ་པར་</w:t>
      </w:r>
      <w:r>
        <w:rPr>
          <w:rStyle w:val="FootnoteReference"/>
        </w:rPr>
        <w:footnoteReference w:id="21"/>
      </w:r>
      <w:r>
        <w:t xml:space="preserve">པར་བུ་སྔོན་པོ་གཙོ་བོའི་ཡི་གེས་འཁོར་བ་ནང་དུ་དེའི་སྟེང་དུ་པར་</w:t>
      </w:r>
      <w:r>
        <w:rPr>
          <w:rStyle w:val="FootnoteReference"/>
        </w:rPr>
        <w:footnoteReference w:id="22"/>
      </w:r>
      <w:r>
        <w:t xml:space="preserve">ཀྱི་བདག་པོའི་སྙིང་པོ་གསེར་ལས་བྲིས་པ་དང་།</w:t>
      </w:r>
      <w:r>
        <w:t xml:space="preserve"> </w:t>
      </w:r>
      <w:r>
        <w:t xml:space="preserve">རས་སྔོན་པོ་ལ་ཚོགས་ཀྱི་བདག་པོའི་གཟུགས་བྲིས་ལ་རབ་ཏུ་གནས་པ་བྱས་ལ་དར་སྣ་ཚོགས་པས་དྲིལ་ལ་དེའི་ནང་དུ་གཞུག་གོ།</w:t>
      </w:r>
      <w:r>
        <w:t xml:space="preserve"> </w:t>
      </w:r>
      <w:r>
        <w:t xml:space="preserve">།སྤྲེའུའི་སྙིང་གི་ནང་དུ་གསེར་ས་བྱུང་མ་དང་།</w:t>
      </w:r>
      <w:r>
        <w:t xml:space="preserve"> </w:t>
      </w:r>
      <w:r>
        <w:t xml:space="preserve">རིན་པོ་ཆེ་རྙེད་ཚད་དང་།</w:t>
      </w:r>
      <w:r>
        <w:t xml:space="preserve"> </w:t>
      </w:r>
      <w:r>
        <w:t xml:space="preserve">ཤ་སྣ་རྙེད་ཚད་དེ་མཎྜལ་གྱི་སྟེང་དུ་བཞག་ལ།</w:t>
      </w:r>
      <w:r>
        <w:t xml:space="preserve"> </w:t>
      </w:r>
      <w:r>
        <w:t xml:space="preserve">གླང་པོ་ཆེའི་སྤུ་དང་།</w:t>
      </w:r>
      <w:r>
        <w:t xml:space="preserve"> </w:t>
      </w:r>
      <w:r>
        <w:t xml:space="preserve">སྤྲེའུའི་སྤུ་བསྒྲིལ་བའི་གཟུངས་ཐག་གདགས།</w:t>
      </w:r>
      <w:r>
        <w:t xml:space="preserve"> </w:t>
      </w:r>
      <w:r>
        <w:t xml:space="preserve">དེའི་སྟེང་དུ་ཚོགས་ཀྱི་བདག་པོའི་སྐུ་མདོག་དང་།</w:t>
      </w:r>
      <w:r>
        <w:t xml:space="preserve"> </w:t>
      </w:r>
      <w:r>
        <w:t xml:space="preserve">ཕྱག་མཚན་གསལ་བར་བསྒོམ།</w:t>
      </w:r>
      <w:r>
        <w:t xml:space="preserve"> </w:t>
      </w:r>
      <w:r>
        <w:t xml:space="preserve">བདག་ཉིད་རྣམ་འཇོམས་ཀྱི་ང་རྒྱལ་དུ་བྱས་ལ་གཟུངས་ཐག་བཟུང་ལ།</w:t>
      </w:r>
      <w:r>
        <w:t xml:space="preserve"> </w:t>
      </w:r>
      <w:r>
        <w:t xml:space="preserve">ན་མོ་རཏྣ་ཏྲ་ཡཱ་ཡ།</w:t>
      </w:r>
      <w:r>
        <w:t xml:space="preserve"> </w:t>
      </w:r>
      <w:r>
        <w:t xml:space="preserve">ཨོཾ་ག་སྭཱ་ཧཱ་ཞེས་སྟོང་སྟོང་གཞན་གྱིས་བར་མ་ཆོད་པར་བཟླས་ཤིང་ཚོགས་བདག་གིས་བདག་ཉིད་ལ་ལོངས་སྤྱོད་ཇི་ལྟར་འདོད་ཕྱོགས་</w:t>
      </w:r>
      <w:r>
        <w:rPr>
          <w:rStyle w:val="FootnoteReference"/>
        </w:rPr>
        <w:footnoteReference w:id="23"/>
      </w:r>
      <w:r>
        <w:t xml:space="preserve">པ་བྱིན་པར་བསམ་མོ།</w:t>
      </w:r>
      <w:r>
        <w:t xml:space="preserve"> </w:t>
      </w:r>
      <w:r>
        <w:t xml:space="preserve">།ཡར་ངོའི་བརྒྱད་པའམ།</w:t>
      </w:r>
      <w:r>
        <w:t xml:space="preserve"> </w:t>
      </w:r>
      <w:r>
        <w:t xml:space="preserve">ཡང་ན་མར་ངོའི་བརྒྱད་པ་ལ་ཚོགས་ཀྱི་བདག་པོའི་གཏོར་མ་ཤིན་ཏུ་བཟང་པོ་ཤ་སྣ་ཚོགས་དང་།</w:t>
      </w:r>
      <w:r>
        <w:t xml:space="preserve"> </w:t>
      </w:r>
      <w:r>
        <w:t xml:space="preserve">མར་དང་ཁུར་བ་དང་།</w:t>
      </w:r>
      <w:r>
        <w:t xml:space="preserve"> </w:t>
      </w:r>
      <w:r>
        <w:t xml:space="preserve">རོ་མཆོག་སྣ་ཚོགས་དང་ལྡན་པས་མཆོད་ཅིང་འདོད་པའི་དོན་ལ་གསོལ་བ་གདབ།</w:t>
      </w:r>
      <w:r>
        <w:t xml:space="preserve"> </w:t>
      </w:r>
      <w:r>
        <w:t xml:space="preserve">གཞན་གྱིས་མཐོང་དུ་མི་རུང་ངོ་།</w:t>
      </w:r>
      <w:r>
        <w:t xml:space="preserve"> </w:t>
      </w:r>
      <w:r>
        <w:t xml:space="preserve">།ཚོགས་བདག་གི་འདོད་པའི་སྦྱིན་པ་</w:t>
      </w:r>
      <w:r>
        <w:rPr>
          <w:rStyle w:val="FootnoteReference"/>
        </w:rPr>
        <w:footnoteReference w:id="24"/>
      </w:r>
      <w:r>
        <w:t xml:space="preserve">པ་དབུལ་བའི་གཏེར་སྦྱིན་ཞེས་བྱ་བ།</w:t>
      </w:r>
      <w:r>
        <w:t xml:space="preserve"> </w:t>
      </w:r>
      <w:r>
        <w:t xml:space="preserve">དཔལ་མར་མེ་མཛད་བཟང་པོས་མཛད་པ་ནོར་དང་ཟས་འདོད་པ་རྣམས་ཀྱི་དམ་པ་རྫོགས་སོ།།</w:t>
      </w:r>
      <w:r>
        <w:t xml:space="preserve"> </w:t>
      </w:r>
      <w:r>
        <w:t xml:space="preserve">སྒྲུབ་པ་</w:t>
      </w:r>
      <w:r>
        <w:rPr>
          <w:rStyle w:val="FootnoteReference"/>
        </w:rPr>
        <w:footnoteReference w:id="2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f053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